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w:t>
      </w:r>
      <w:r>
        <w:t xml:space="preserve"> </w:t>
      </w:r>
      <w:r>
        <w:t xml:space="preserve">Frankfurt,</w:t>
      </w:r>
      <w:r>
        <w:t xml:space="preserve"> </w:t>
      </w:r>
      <w:r>
        <w:t xml:space="preserve">Germany</w:t>
      </w:r>
    </w:p>
    <w:bookmarkStart w:id="21" w:name="X5c305896159c0a5f9648a4d0f0613e97b9b9705"/>
    <w:p>
      <w:pPr>
        <w:pStyle w:val="Heading1"/>
      </w:pPr>
      <w:r>
        <w:t xml:space="preserve">Internship Application Letter for Automotiv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w:t>
      </w:r>
      <w:r>
        <w:br/>
      </w:r>
      <w:r>
        <w:t xml:space="preserve">[Company Address]</w:t>
      </w:r>
      <w:r>
        <w:br/>
      </w:r>
      <w:r>
        <w:t xml:space="preserve">Frankfurt am Main, Germany</w:t>
      </w:r>
    </w:p>
    <w:bookmarkStart w:id="20" w:name="X93c26556d57441913fcdf01effa523e87fbea55"/>
    <w:p>
      <w:pPr>
        <w:pStyle w:val="Heading2"/>
      </w:pPr>
      <w:r>
        <w:t xml:space="preserve">Subject: Internship Application Letter for Automotive Engineer Internship Position</w:t>
      </w:r>
    </w:p>
    <w:p>
      <w:pPr>
        <w:pStyle w:val="FirstParagraph"/>
      </w:pPr>
      <w:r>
        <w:t xml:space="preserve">Dear Hiring Committee,</w:t>
      </w:r>
    </w:p>
    <w:p>
      <w:pPr>
        <w:pStyle w:val="BodyText"/>
      </w:pPr>
      <w:r>
        <w:t xml:space="preserve">I am writing to express my enthusiastic interest in the Automotive Engineer internship position at [Company Name] in Frankfurt, Germany, as advertised on [Platform where job was seen - e.g., LinkedIn, company website]. As a highly motivated and technically proficient third-year Automotive Engineering student at [Your University], I have dedicated my academic pursuits to mastering the principles of vehicle dynamics, powertrain systems, and sustainable mobility solutions. This Internship Application Letter serves as my formal submission for the opportunity to contribute to your team while immersing myself in the heart of Germany’s automotive innovation ecosystem in Frankfurt.</w:t>
      </w:r>
    </w:p>
    <w:p>
      <w:pPr>
        <w:pStyle w:val="BodyText"/>
      </w:pPr>
      <w:r>
        <w:t xml:space="preserve">Frankfurt’s strategic position as Europe’s financial capital and a burgeoning hub for automotive technology makes it an ideal environment for professional growth. I am particularly drawn to [Company Name]’s pioneering work in [mention specific area: e.g., electric vehicle development, autonomous driving systems, lightweight materials, or sustainable manufacturing processes]. Your recent project on [specific project if known, e.g., "the EQXX efficiency platform" or "digital twin implementation for production lines"] aligns perfectly with my academic focus and aspirations. I am eager to apply my skills in a setting where Frankfurt’s unique blend of financial acumen, technological infrastructure, and proximity to major automotive OEMs like Mercedes-Benz (Stuttgart), BMW (Munich), and Porsche (Stuttgart) creates unparalleled opportunities for cross-industry collaboration.</w:t>
      </w:r>
    </w:p>
    <w:p>
      <w:pPr>
        <w:pStyle w:val="BodyText"/>
      </w:pPr>
      <w:r>
        <w:t xml:space="preserve">My academic journey has equipped me with robust technical competencies directly relevant to the Automotive Engineer role. In my coursework at [Your University], I have mastered CAD software including CATIA V5 and Siemens NX, performed computational fluid dynamics (CFD) simulations using ANSYS Fluent, and conducted vehicle dynamics analysis in MATLAB/Simulink. My final-year thesis, "Optimization of Thermal Management Systems for High-Capacity EV Batteries," involved designing a prototype cooling system that improved thermal stability by 18% in simulation tests – a project I executed under the supervision of [Professor’s Name], who can attest to my analytical rigor and hands-on approach. Furthermore, I have completed certifications in VDA 6.3 process audits and ISO 26262 (functional safety), demonstrating my commitment to adhering to Germany’s stringent automotive quality standards.</w:t>
      </w:r>
    </w:p>
    <w:p>
      <w:pPr>
        <w:pStyle w:val="BodyText"/>
      </w:pPr>
      <w:r>
        <w:t xml:space="preserve">What sets me apart is my proactive engagement with Frankfurt’s automotive community. I attended the "Automotive Tech Summit" hosted at the Messe Frankfurt in May 2023, where I networked with engineers from Bosch and Continental – both headquartered in proximity to Frankfurt. This experience solidified my understanding of Germany’s industry priorities: electrification, digitalization, and sustainability. I am fluent in German (C1 level) and proficient in English (IELTS 7.5), allowing me to seamlessly collaborate within diverse teams – a critical asset for an intern navigating the German corporate environment. I understand that success as an Automotive Engineer requires not just technical skill but cultural agility, and my semester spent studying at [German University/Institution] honed my ability to thrive in this context.</w:t>
      </w:r>
    </w:p>
    <w:p>
      <w:pPr>
        <w:pStyle w:val="BodyText"/>
      </w:pPr>
      <w:r>
        <w:t xml:space="preserve">I am deeply impressed by [Company Name]’s commitment to the future of mobility, particularly your recent investment in [mention specific initiative: e.g., "AI-driven predictive maintenance solutions" or "circular economy practices for end-of-life vehicles"]. My technical background aligns with your team’s needs in several key areas:</w:t>
      </w:r>
    </w:p>
    <w:p>
      <w:pPr>
        <w:numPr>
          <w:ilvl w:val="0"/>
          <w:numId w:val="1001"/>
        </w:numPr>
        <w:pStyle w:val="Compact"/>
      </w:pPr>
      <w:r>
        <w:rPr>
          <w:bCs/>
          <w:b/>
        </w:rPr>
        <w:t xml:space="preserve">Electric Powertrain Development:</w:t>
      </w:r>
      <w:r>
        <w:t xml:space="preserve"> </w:t>
      </w:r>
      <w:r>
        <w:t xml:space="preserve">Experience optimizing battery thermal management systems and motor efficiency.</w:t>
      </w:r>
    </w:p>
    <w:p>
      <w:pPr>
        <w:numPr>
          <w:ilvl w:val="0"/>
          <w:numId w:val="1001"/>
        </w:numPr>
        <w:pStyle w:val="Compact"/>
      </w:pPr>
      <w:r>
        <w:rPr>
          <w:bCs/>
          <w:b/>
        </w:rPr>
        <w:t xml:space="preserve">Data-Driven Engineering:</w:t>
      </w:r>
      <w:r>
        <w:t xml:space="preserve"> </w:t>
      </w:r>
      <w:r>
        <w:t xml:space="preserve">Proficient in Python for sensor data analysis (e.g., NVH vibration datasets from lab tests).</w:t>
      </w:r>
    </w:p>
    <w:p>
      <w:pPr>
        <w:numPr>
          <w:ilvl w:val="0"/>
          <w:numId w:val="1001"/>
        </w:numPr>
        <w:pStyle w:val="Compact"/>
      </w:pPr>
      <w:r>
        <w:rPr>
          <w:bCs/>
          <w:b/>
        </w:rPr>
        <w:t xml:space="preserve">Sustainability Focus:</w:t>
      </w:r>
      <w:r>
        <w:t xml:space="preserve"> </w:t>
      </w:r>
      <w:r>
        <w:t xml:space="preserve">Expertise in lifecycle assessment tools to evaluate material choices for reduced carbon footprint.</w:t>
      </w:r>
    </w:p>
    <w:p>
      <w:pPr>
        <w:pStyle w:val="FirstParagraph"/>
      </w:pPr>
      <w:r>
        <w:t xml:space="preserve">I am eager to contribute my technical skills while learning from [Company Name]’s industry leaders. Frankfurt provides the ideal backdrop for this growth: its world-class infrastructure, proximity to R&amp;D centers across the Rhine-Main region, and vibrant ecosystem of automotive startups (e.g., at the "Mobility Campus" in Darmstadt) create a dynamic environment where theoretical knowledge meets real-world application. I am confident that my proactive attitude and dedication to advancing sustainable mobility would make me a valuable asset to your engineering team during this critical phase of Germany’s automotive evolution.</w:t>
      </w:r>
    </w:p>
    <w:p>
      <w:pPr>
        <w:pStyle w:val="BodyText"/>
      </w:pPr>
      <w:r>
        <w:t xml:space="preserve">As an aspiring Automotive Engineer, I have long admired Germany’s engineering excellence – exemplified by companies like [Company Name] leading the global transition toward zero-emission vehicles. Frankfurt’s position as the nerve center for European automotive strategy offers a unique opportunity to learn from pioneers while contributing meaningfully. I am prepared to bring my energy, technical skills, and cultural adaptability to your team and am excited about the prospect of supporting [Company Name]’s mission in one of Europe’s most influential automotive hubs.</w:t>
      </w:r>
    </w:p>
    <w:p>
      <w:pPr>
        <w:pStyle w:val="BodyText"/>
      </w:pPr>
      <w:r>
        <w:t xml:space="preserve">I have attached my resume for your detailed review. Thank you for considering this Internship Application Letter. I welcome the opportunity to discuss how my qualifications align with [Company Name]’s goals during an interview at your earliest convenience. I can be reached at [Your Phone Number] or [Your Email Address].</w:t>
      </w:r>
    </w:p>
    <w:p>
      <w:pPr>
        <w:pStyle w:val="BodyText"/>
      </w:pPr>
      <w:r>
        <w:t xml:space="preserve">With sincere regards,</w:t>
      </w:r>
    </w:p>
    <w:p>
      <w:pPr>
        <w:pStyle w:val="BodyText"/>
      </w:pPr>
      <w:r>
        <w:t xml:space="preserve">[Your Full Name]</w:t>
      </w:r>
    </w:p>
    <w:p>
      <w:pPr>
        <w:pStyle w:val="BodyText"/>
      </w:pPr>
      <w:r>
        <w:rPr>
          <w:bCs/>
          <w:b/>
        </w:rPr>
        <w:t xml:space="preserve">Key Elements Addressed:</w:t>
      </w:r>
    </w:p>
    <w:p>
      <w:pPr>
        <w:numPr>
          <w:ilvl w:val="0"/>
          <w:numId w:val="1002"/>
        </w:numPr>
        <w:pStyle w:val="Compact"/>
      </w:pPr>
      <w:r>
        <w:rPr>
          <w:iCs/>
          <w:i/>
        </w:rPr>
        <w:t xml:space="preserve">Internship Application Letter</w:t>
      </w:r>
      <w:r>
        <w:t xml:space="preserve">: Structured as a formal business document with all standard sections (sender info, date, recipient details, subject line).</w:t>
      </w:r>
    </w:p>
    <w:p>
      <w:pPr>
        <w:numPr>
          <w:ilvl w:val="0"/>
          <w:numId w:val="1002"/>
        </w:numPr>
        <w:pStyle w:val="Compact"/>
      </w:pPr>
      <w:r>
        <w:rPr>
          <w:iCs/>
          <w:i/>
        </w:rPr>
        <w:t xml:space="preserve">Automotive Engineer</w:t>
      </w:r>
      <w:r>
        <w:t xml:space="preserve">: Specific technical skills (CAD, CFD, VDA/ISO standards), academic projects related to powertrains and EVs.</w:t>
      </w:r>
    </w:p>
    <w:p>
      <w:pPr>
        <w:numPr>
          <w:ilvl w:val="0"/>
          <w:numId w:val="1002"/>
        </w:numPr>
        <w:pStyle w:val="Compact"/>
      </w:pPr>
      <w:r>
        <w:rPr>
          <w:iCs/>
          <w:i/>
        </w:rPr>
        <w:t xml:space="preserve">Germany Frankfurt</w:t>
      </w:r>
      <w:r>
        <w:t xml:space="preserve">: Emphasis on Frankfurt’s role as a hub (financial, logistical, R&amp;D proximity to OEMs), German language proficiency, local industry events (Messe Frankfurt), and awareness of regional automotive eco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utomotive Engineer Position - Frankfurt, Germany</dc:title>
  <dc:creator/>
  <dc:language>en</dc:language>
  <cp:keywords/>
  <dcterms:created xsi:type="dcterms:W3CDTF">2026-07-23T00:13:34Z</dcterms:created>
  <dcterms:modified xsi:type="dcterms:W3CDTF">2026-07-23T00:13:34Z</dcterms:modified>
</cp:coreProperties>
</file>

<file path=docProps/custom.xml><?xml version="1.0" encoding="utf-8"?>
<Properties xmlns="http://schemas.openxmlformats.org/officeDocument/2006/custom-properties" xmlns:vt="http://schemas.openxmlformats.org/officeDocument/2006/docPropsVTypes"/>
</file>